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49BE5507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F0159E" w:rsidRPr="00DA4AB0">
        <w:rPr>
          <w:rFonts w:eastAsia="Times New Roman"/>
          <w:sz w:val="24"/>
          <w:szCs w:val="24"/>
        </w:rPr>
        <w:t>0</w:t>
      </w:r>
      <w:r w:rsidR="00E60D07" w:rsidRPr="00DA4AB0">
        <w:rPr>
          <w:rFonts w:eastAsia="Times New Roman"/>
          <w:sz w:val="24"/>
          <w:szCs w:val="24"/>
        </w:rPr>
        <w:t>, 202</w:t>
      </w:r>
      <w:r w:rsidR="00F0159E" w:rsidRPr="00DA4AB0">
        <w:rPr>
          <w:rFonts w:eastAsia="Times New Roman"/>
          <w:sz w:val="24"/>
          <w:szCs w:val="24"/>
        </w:rPr>
        <w:t>1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F0159E" w:rsidRPr="00DA4AB0">
        <w:rPr>
          <w:rFonts w:eastAsia="Times New Roman"/>
          <w:sz w:val="24"/>
          <w:szCs w:val="24"/>
        </w:rPr>
        <w:t>2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53B9B1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34405F6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93167A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CE6F565" w14:textId="33A57A0C" w:rsidR="009A3BAF" w:rsidRPr="0002552A" w:rsidRDefault="009A3BAF" w:rsidP="009A3BAF">
            <w:r w:rsidRPr="00EF1D50">
              <w:t>102</w:t>
            </w:r>
          </w:p>
        </w:tc>
        <w:tc>
          <w:tcPr>
            <w:tcW w:w="7650" w:type="dxa"/>
            <w:vAlign w:val="center"/>
          </w:tcPr>
          <w:p w14:paraId="4361289D" w14:textId="6E47E35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15FF1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CE9B8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99D3C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280DE2" w14:textId="56EA7227" w:rsidR="009A3BAF" w:rsidRPr="0002552A" w:rsidRDefault="009A3BAF" w:rsidP="009A3BAF">
            <w:r w:rsidRPr="00EF1D50">
              <w:t>103</w:t>
            </w:r>
          </w:p>
        </w:tc>
        <w:tc>
          <w:tcPr>
            <w:tcW w:w="7650" w:type="dxa"/>
            <w:vAlign w:val="center"/>
          </w:tcPr>
          <w:p w14:paraId="6CA9579D" w14:textId="7B2A164F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37930AF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17580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63F38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407BC54" w14:textId="18A6D43B" w:rsidR="009A3BAF" w:rsidRPr="0002552A" w:rsidRDefault="009A3BAF" w:rsidP="009A3BAF">
            <w:r w:rsidRPr="00EF1D50">
              <w:t>104</w:t>
            </w:r>
          </w:p>
        </w:tc>
        <w:tc>
          <w:tcPr>
            <w:tcW w:w="7650" w:type="dxa"/>
            <w:vAlign w:val="center"/>
          </w:tcPr>
          <w:p w14:paraId="37D099AA" w14:textId="532894E7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8A3DC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531B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922D89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623CF4E" w14:textId="56E547F8" w:rsidR="009A3BAF" w:rsidRPr="0002552A" w:rsidRDefault="009A3BAF" w:rsidP="009A3BAF">
            <w:r w:rsidRPr="00EF1D50">
              <w:t>105</w:t>
            </w:r>
          </w:p>
        </w:tc>
        <w:tc>
          <w:tcPr>
            <w:tcW w:w="7650" w:type="dxa"/>
            <w:vAlign w:val="center"/>
          </w:tcPr>
          <w:p w14:paraId="26D494F1" w14:textId="3506DE12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4629E7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6662EE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279B8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481162E" w14:textId="63821E5F" w:rsidR="009A3BAF" w:rsidRPr="0002552A" w:rsidRDefault="009A3BAF" w:rsidP="009A3BAF">
            <w:r w:rsidRPr="00EF1D50">
              <w:t>106</w:t>
            </w:r>
          </w:p>
        </w:tc>
        <w:tc>
          <w:tcPr>
            <w:tcW w:w="7650" w:type="dxa"/>
            <w:vAlign w:val="center"/>
          </w:tcPr>
          <w:p w14:paraId="473CD08E" w14:textId="11D40771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319BC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5C216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8D4338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61F4366" w14:textId="0E2E473B" w:rsidR="009A3BAF" w:rsidRPr="0002552A" w:rsidRDefault="009A3BAF" w:rsidP="009A3BAF">
            <w:r w:rsidRPr="00EF1D50">
              <w:t>107</w:t>
            </w:r>
          </w:p>
        </w:tc>
        <w:tc>
          <w:tcPr>
            <w:tcW w:w="7650" w:type="dxa"/>
            <w:vAlign w:val="center"/>
          </w:tcPr>
          <w:p w14:paraId="28699CBD" w14:textId="206F595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6AEBBB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864A9D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7A73D0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460933F" w14:textId="6AC3D75D" w:rsidR="009A3BAF" w:rsidRPr="0002552A" w:rsidRDefault="009A3BAF" w:rsidP="009A3BAF">
            <w:r w:rsidRPr="00EF1D50">
              <w:t>108</w:t>
            </w:r>
          </w:p>
        </w:tc>
        <w:tc>
          <w:tcPr>
            <w:tcW w:w="7650" w:type="dxa"/>
            <w:vAlign w:val="center"/>
          </w:tcPr>
          <w:p w14:paraId="47FDBADE" w14:textId="762A0CC8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6BF6AE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8FE09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0AF917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831802" w14:textId="46395A7A" w:rsidR="009A3BAF" w:rsidRPr="0002552A" w:rsidRDefault="009A3BAF" w:rsidP="009A3BAF">
            <w:r w:rsidRPr="00EF1D50">
              <w:t>109</w:t>
            </w:r>
          </w:p>
        </w:tc>
        <w:tc>
          <w:tcPr>
            <w:tcW w:w="7650" w:type="dxa"/>
            <w:vAlign w:val="center"/>
          </w:tcPr>
          <w:p w14:paraId="293D0190" w14:textId="2150E40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2471AD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7DCD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7222AC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D95597" w14:textId="37495F26" w:rsidR="009A3BAF" w:rsidRPr="0002552A" w:rsidRDefault="009A3BAF" w:rsidP="009A3BAF">
            <w:r w:rsidRPr="00EF1D50">
              <w:t>110</w:t>
            </w:r>
          </w:p>
        </w:tc>
        <w:tc>
          <w:tcPr>
            <w:tcW w:w="7650" w:type="dxa"/>
            <w:vAlign w:val="center"/>
          </w:tcPr>
          <w:p w14:paraId="74B57518" w14:textId="14D416E4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05A01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7F82E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881BE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EDEAFB6" w14:textId="277ED364" w:rsidR="009A3BAF" w:rsidRPr="0002552A" w:rsidRDefault="009A3BAF" w:rsidP="009A3BAF">
            <w:r w:rsidRPr="00EF1D50">
              <w:t>111</w:t>
            </w:r>
          </w:p>
        </w:tc>
        <w:tc>
          <w:tcPr>
            <w:tcW w:w="7650" w:type="dxa"/>
            <w:vAlign w:val="center"/>
          </w:tcPr>
          <w:p w14:paraId="5007B08F" w14:textId="47805D66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20D36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FFCB3B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4E8D5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BBD9F2E" w14:textId="228BE321" w:rsidR="009A3BAF" w:rsidRPr="0002552A" w:rsidRDefault="009A3BAF" w:rsidP="009A3BAF">
            <w:r w:rsidRPr="00EF1D50">
              <w:t>112</w:t>
            </w:r>
          </w:p>
        </w:tc>
        <w:tc>
          <w:tcPr>
            <w:tcW w:w="7650" w:type="dxa"/>
            <w:vAlign w:val="center"/>
          </w:tcPr>
          <w:p w14:paraId="54907676" w14:textId="6B9530F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51D63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6D25C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7691DEAE" w:rsidR="009A3BAF" w:rsidRPr="0002552A" w:rsidRDefault="009A3BAF" w:rsidP="009A3BAF">
            <w:r w:rsidRPr="00EF1D50">
              <w:t xml:space="preserve">Follow OSHA safety standards as </w:t>
            </w:r>
            <w:r w:rsidR="007F0D96">
              <w:t>they</w:t>
            </w:r>
            <w:r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4E04F1E" w:rsidR="00E60D07" w:rsidRDefault="00E60D07" w:rsidP="00E60D07">
      <w:pPr>
        <w:pStyle w:val="Heading2"/>
      </w:pPr>
      <w:r>
        <w:t xml:space="preserve">2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936AF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7D3CCF8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CF3F139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300705A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B27CC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513863" w14:textId="16D291BC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2</w:t>
            </w:r>
          </w:p>
        </w:tc>
        <w:tc>
          <w:tcPr>
            <w:tcW w:w="7650" w:type="dxa"/>
            <w:vAlign w:val="center"/>
          </w:tcPr>
          <w:p w14:paraId="55ED1763" w14:textId="1D9A6A45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C2E134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E178321" w14:textId="365855AE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3</w:t>
            </w:r>
          </w:p>
        </w:tc>
        <w:tc>
          <w:tcPr>
            <w:tcW w:w="7650" w:type="dxa"/>
            <w:vAlign w:val="center"/>
          </w:tcPr>
          <w:p w14:paraId="170E6E85" w14:textId="0CB05812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6885472" w14:textId="77777777" w:rsidR="00DA4AB0" w:rsidRDefault="00DA4AB0" w:rsidP="007F79E0">
      <w:pPr>
        <w:pStyle w:val="Heading2"/>
      </w:pPr>
    </w:p>
    <w:p w14:paraId="7B6E002B" w14:textId="40BEE5F2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460B0BAD" w:rsidR="009A3BAF" w:rsidRPr="00D75E05" w:rsidRDefault="009A3BAF" w:rsidP="009A3BAF">
            <w:r w:rsidRPr="00EB03F7">
              <w:t>304</w:t>
            </w:r>
          </w:p>
        </w:tc>
        <w:tc>
          <w:tcPr>
            <w:tcW w:w="7650" w:type="dxa"/>
            <w:vAlign w:val="center"/>
          </w:tcPr>
          <w:p w14:paraId="66AC5818" w14:textId="30CBB581" w:rsidR="009A3BAF" w:rsidRPr="00D75E05" w:rsidRDefault="009A3BAF" w:rsidP="009A3BAF">
            <w:r w:rsidRPr="00EB03F7">
              <w:t>RESERVED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2509ED58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3</w:t>
            </w:r>
          </w:p>
        </w:tc>
        <w:tc>
          <w:tcPr>
            <w:tcW w:w="7650" w:type="dxa"/>
            <w:vAlign w:val="center"/>
          </w:tcPr>
          <w:p w14:paraId="2DEA73F8" w14:textId="0C50D5A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60640A2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4</w:t>
            </w:r>
          </w:p>
        </w:tc>
        <w:tc>
          <w:tcPr>
            <w:tcW w:w="7650" w:type="dxa"/>
            <w:vAlign w:val="center"/>
          </w:tcPr>
          <w:p w14:paraId="6178697F" w14:textId="261D871B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5</w:t>
            </w:r>
          </w:p>
        </w:tc>
        <w:tc>
          <w:tcPr>
            <w:tcW w:w="7650" w:type="dxa"/>
            <w:vAlign w:val="center"/>
          </w:tcPr>
          <w:p w14:paraId="7BB3C3AB" w14:textId="2033E0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Explain the effects and corrective measures for thermal expansion in</w:t>
            </w:r>
            <w:r w:rsidR="007F0D96">
              <w:t xml:space="preserve"> a</w:t>
            </w:r>
            <w:r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32DDB050" w:rsidR="009A3BAF" w:rsidRPr="00F875DE" w:rsidRDefault="009A3BAF" w:rsidP="009A3BAF">
            <w:r w:rsidRPr="00B17512">
              <w:t>407</w:t>
            </w:r>
          </w:p>
        </w:tc>
        <w:tc>
          <w:tcPr>
            <w:tcW w:w="7650" w:type="dxa"/>
            <w:vAlign w:val="center"/>
          </w:tcPr>
          <w:p w14:paraId="38456FE8" w14:textId="0C323207" w:rsidR="009A3BAF" w:rsidRPr="00F875DE" w:rsidRDefault="009A3BAF" w:rsidP="009A3BAF">
            <w:r w:rsidRPr="00B17512">
              <w:t>RESERVED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01498EB1" w:rsidR="009A3BAF" w:rsidRPr="00E20E4E" w:rsidRDefault="009A3BAF" w:rsidP="009A3BAF">
            <w:r w:rsidRPr="00506D8A">
              <w:t xml:space="preserve">Explain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CC845" w14:textId="77777777" w:rsidR="00DA4AB0" w:rsidRDefault="00DA4AB0" w:rsidP="007F79E0">
      <w:pPr>
        <w:pStyle w:val="Heading2"/>
      </w:pPr>
    </w:p>
    <w:p w14:paraId="490A41CA" w14:textId="0BB59A4A" w:rsidR="007F79E0" w:rsidRDefault="007F79E0" w:rsidP="007F79E0">
      <w:pPr>
        <w:pStyle w:val="Heading2"/>
      </w:pPr>
      <w:r>
        <w:lastRenderedPageBreak/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45391FC5" w:rsidR="009A3BAF" w:rsidRPr="005B0B1F" w:rsidRDefault="009A3BAF" w:rsidP="009A3BAF">
            <w:r w:rsidRPr="004C15C5">
              <w:t>605</w:t>
            </w:r>
          </w:p>
        </w:tc>
        <w:tc>
          <w:tcPr>
            <w:tcW w:w="7650" w:type="dxa"/>
            <w:vAlign w:val="center"/>
          </w:tcPr>
          <w:p w14:paraId="48D8B818" w14:textId="3B84996A" w:rsidR="009A3BAF" w:rsidRPr="005B0B1F" w:rsidRDefault="009A3BAF" w:rsidP="009A3BAF">
            <w:r w:rsidRPr="004C15C5">
              <w:t>Select valves.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47CA6F90" w:rsidR="009A3BAF" w:rsidRPr="00D0177F" w:rsidRDefault="009A3BAF" w:rsidP="009A3BAF">
            <w:r w:rsidRPr="00784461">
              <w:t>702</w:t>
            </w:r>
          </w:p>
        </w:tc>
        <w:tc>
          <w:tcPr>
            <w:tcW w:w="7650" w:type="dxa"/>
            <w:vAlign w:val="center"/>
          </w:tcPr>
          <w:p w14:paraId="6818F017" w14:textId="3C26B8FC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5C9FA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40362C" w14:textId="349374F0" w:rsidR="009A3BAF" w:rsidRPr="00D0177F" w:rsidRDefault="009A3BAF" w:rsidP="009A3BAF">
            <w:r w:rsidRPr="00784461">
              <w:t>703</w:t>
            </w:r>
          </w:p>
        </w:tc>
        <w:tc>
          <w:tcPr>
            <w:tcW w:w="7650" w:type="dxa"/>
            <w:vAlign w:val="center"/>
          </w:tcPr>
          <w:p w14:paraId="3B6B3849" w14:textId="17F9E96A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B5B1D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9FD6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9A18A5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1927DF" w14:textId="697C5342" w:rsidR="009A3BAF" w:rsidRPr="00D0177F" w:rsidRDefault="009A3BAF" w:rsidP="009A3BAF">
            <w:r w:rsidRPr="00784461">
              <w:t>704</w:t>
            </w:r>
          </w:p>
        </w:tc>
        <w:tc>
          <w:tcPr>
            <w:tcW w:w="7650" w:type="dxa"/>
            <w:vAlign w:val="center"/>
          </w:tcPr>
          <w:p w14:paraId="061B8D3A" w14:textId="6192FD51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6A059D2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6B762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5DD4E50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 PVC, CPVC, and AB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6E06104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PEX plastic tubing and PE and HDPE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5B38FEA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3</w:t>
            </w:r>
          </w:p>
        </w:tc>
        <w:tc>
          <w:tcPr>
            <w:tcW w:w="7650" w:type="dxa"/>
            <w:vAlign w:val="center"/>
          </w:tcPr>
          <w:p w14:paraId="5FF22327" w14:textId="6A3AC368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77EFA6AF" w:rsidR="009A3BAF" w:rsidRPr="00214FED" w:rsidRDefault="009A3BAF" w:rsidP="009A3BAF">
            <w:r w:rsidRPr="00C225FA">
              <w:t>804</w:t>
            </w:r>
          </w:p>
        </w:tc>
        <w:tc>
          <w:tcPr>
            <w:tcW w:w="7650" w:type="dxa"/>
            <w:vAlign w:val="center"/>
          </w:tcPr>
          <w:p w14:paraId="6664DFAC" w14:textId="3C8F3AF0" w:rsidR="009A3BAF" w:rsidRPr="00214FED" w:rsidRDefault="009A3BAF" w:rsidP="009A3BAF"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5A74E4DA" w14:textId="77777777" w:rsidR="00DA4AB0" w:rsidRDefault="00DA4AB0" w:rsidP="00FA5C60">
      <w:pPr>
        <w:pStyle w:val="Heading2"/>
      </w:pPr>
    </w:p>
    <w:p w14:paraId="6EB72C7B" w14:textId="183F9647" w:rsidR="00FA5C60" w:rsidRDefault="00FA5C60" w:rsidP="00FA5C60">
      <w:pPr>
        <w:pStyle w:val="Heading2"/>
      </w:pPr>
      <w:r>
        <w:lastRenderedPageBreak/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69F6E2E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,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748FEF9A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03432E5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1</w:t>
            </w:r>
          </w:p>
        </w:tc>
        <w:tc>
          <w:tcPr>
            <w:tcW w:w="7650" w:type="dxa"/>
            <w:vAlign w:val="center"/>
          </w:tcPr>
          <w:p w14:paraId="64E4B478" w14:textId="2F2CC21B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4DCC7C6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 xml:space="preserve">Rough-in water supply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0DE3A7D5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3</w:t>
            </w:r>
          </w:p>
        </w:tc>
        <w:tc>
          <w:tcPr>
            <w:tcW w:w="7650" w:type="dxa"/>
            <w:vAlign w:val="center"/>
          </w:tcPr>
          <w:p w14:paraId="1F077C8B" w14:textId="2BB8158D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5463AE14" w:rsidR="001314D6" w:rsidRDefault="001314D6" w:rsidP="001314D6">
      <w:pPr>
        <w:pStyle w:val="Heading2"/>
      </w:pPr>
      <w:r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2C85C6B5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Pr="00CA53B6">
              <w:t>non-adjustable di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3FFF4F1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052BE2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C6EA8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B120A1" w14:textId="36806117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1</w:t>
            </w:r>
          </w:p>
        </w:tc>
        <w:tc>
          <w:tcPr>
            <w:tcW w:w="7650" w:type="dxa"/>
            <w:vAlign w:val="center"/>
          </w:tcPr>
          <w:p w14:paraId="233D92B0" w14:textId="4D26EF88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7C741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F2149A3" w14:textId="0B4DB1C4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2</w:t>
            </w:r>
          </w:p>
        </w:tc>
        <w:tc>
          <w:tcPr>
            <w:tcW w:w="7650" w:type="dxa"/>
            <w:vAlign w:val="center"/>
          </w:tcPr>
          <w:p w14:paraId="1B12DC64" w14:textId="0169B7AA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6A131246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F30DC0E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3</w:t>
            </w:r>
          </w:p>
        </w:tc>
        <w:tc>
          <w:tcPr>
            <w:tcW w:w="7650" w:type="dxa"/>
            <w:vAlign w:val="center"/>
          </w:tcPr>
          <w:p w14:paraId="10A97EEE" w14:textId="6BC036DA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0D53B18D" w:rsidR="009A3BAF" w:rsidRPr="001F72A9" w:rsidRDefault="009A3BAF" w:rsidP="009A3BAF">
            <w:r w:rsidRPr="003500E4">
              <w:t>1404</w:t>
            </w:r>
          </w:p>
        </w:tc>
        <w:tc>
          <w:tcPr>
            <w:tcW w:w="7650" w:type="dxa"/>
            <w:vAlign w:val="center"/>
          </w:tcPr>
          <w:p w14:paraId="6FBED151" w14:textId="4D046DE9" w:rsidR="009A3BAF" w:rsidRPr="001F72A9" w:rsidRDefault="009A3BAF" w:rsidP="009A3BAF"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5AD90955" w:rsidR="009A3BAF" w:rsidRPr="001F72A9" w:rsidRDefault="009A3BAF" w:rsidP="009A3BAF">
            <w:r w:rsidRPr="003500E4">
              <w:t xml:space="preserve">Rough-in drain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556311CF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and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6BB5CB1C" w:rsidR="009A3BAF" w:rsidRPr="001F72A9" w:rsidRDefault="009A3BAF" w:rsidP="009A3BAF">
            <w:r w:rsidRPr="00AA1CE0">
              <w:t>1504</w:t>
            </w:r>
          </w:p>
        </w:tc>
        <w:tc>
          <w:tcPr>
            <w:tcW w:w="7650" w:type="dxa"/>
            <w:vAlign w:val="center"/>
          </w:tcPr>
          <w:p w14:paraId="632A7EE4" w14:textId="36799A37" w:rsidR="009A3BAF" w:rsidRPr="001F72A9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5C8D094A" w:rsidR="009A3BAF" w:rsidRPr="00984785" w:rsidRDefault="009A3BAF" w:rsidP="009A3BAF">
            <w:r w:rsidRPr="00AA1CE0">
              <w:t>1508</w:t>
            </w:r>
          </w:p>
        </w:tc>
        <w:tc>
          <w:tcPr>
            <w:tcW w:w="7650" w:type="dxa"/>
            <w:vAlign w:val="center"/>
          </w:tcPr>
          <w:p w14:paraId="6C3A3A8C" w14:textId="0293C39B" w:rsidR="009A3BAF" w:rsidRPr="00984785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B4FA4F" w14:textId="77777777" w:rsidR="00DA4AB0" w:rsidRDefault="00DA4AB0" w:rsidP="001314D6">
      <w:pPr>
        <w:pStyle w:val="Heading2"/>
      </w:pPr>
    </w:p>
    <w:p w14:paraId="370A48B7" w14:textId="517C6ED6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7329259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3</w:t>
            </w:r>
          </w:p>
        </w:tc>
        <w:tc>
          <w:tcPr>
            <w:tcW w:w="7650" w:type="dxa"/>
            <w:vAlign w:val="center"/>
          </w:tcPr>
          <w:p w14:paraId="6656F82A" w14:textId="408CDADB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2D729643" w:rsidR="009A3BAF" w:rsidRPr="001F72A9" w:rsidRDefault="009A3BAF" w:rsidP="009A3BAF">
            <w:r w:rsidRPr="00F302DE">
              <w:t>Install water heaters</w:t>
            </w:r>
            <w:r w:rsidR="007F0D96">
              <w:t xml:space="preserve">, e.g., </w:t>
            </w:r>
            <w:r w:rsidRPr="00F302DE">
              <w:t>oil, tankless, indirect, heat pump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0529E98F" w:rsidR="009A3BAF" w:rsidRPr="005E6C58" w:rsidRDefault="009A3BAF" w:rsidP="009A3BAF">
            <w:r w:rsidRPr="00F302DE">
              <w:t>Install a sewerage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F976070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7280C392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Pr="0024668E">
              <w:t>common, individual</w:t>
            </w:r>
            <w:r w:rsidR="00855E1B">
              <w:t>,</w:t>
            </w:r>
            <w:r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418C340A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2</w:t>
            </w:r>
          </w:p>
        </w:tc>
        <w:tc>
          <w:tcPr>
            <w:tcW w:w="7650" w:type="dxa"/>
            <w:vAlign w:val="center"/>
          </w:tcPr>
          <w:p w14:paraId="71240542" w14:textId="5388D93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359F975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03D1FAB6" w:rsidR="00D6381D" w:rsidRPr="001F72A9" w:rsidRDefault="00D6381D" w:rsidP="00D6381D">
            <w:r w:rsidRPr="00344F78">
              <w:lastRenderedPageBreak/>
              <w:t>1805</w:t>
            </w:r>
          </w:p>
        </w:tc>
        <w:tc>
          <w:tcPr>
            <w:tcW w:w="7650" w:type="dxa"/>
            <w:vAlign w:val="center"/>
          </w:tcPr>
          <w:p w14:paraId="421CB654" w14:textId="73EBADEE" w:rsidR="00D6381D" w:rsidRPr="001F72A9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86C736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7845ED0" w14:textId="49331555" w:rsidR="00D6381D" w:rsidRPr="00BD2C47" w:rsidRDefault="00D6381D" w:rsidP="00D6381D">
            <w:r w:rsidRPr="00344F78">
              <w:t>1806</w:t>
            </w:r>
          </w:p>
        </w:tc>
        <w:tc>
          <w:tcPr>
            <w:tcW w:w="7650" w:type="dxa"/>
            <w:vAlign w:val="center"/>
          </w:tcPr>
          <w:p w14:paraId="1C36105B" w14:textId="19EA044E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11E2EC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45C6014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589EB31" w14:textId="2B347AB1" w:rsidR="00D6381D" w:rsidRPr="00BD2C47" w:rsidRDefault="00D6381D" w:rsidP="00D6381D">
            <w:r w:rsidRPr="00344F78">
              <w:t>1807</w:t>
            </w:r>
          </w:p>
        </w:tc>
        <w:tc>
          <w:tcPr>
            <w:tcW w:w="7650" w:type="dxa"/>
            <w:vAlign w:val="center"/>
          </w:tcPr>
          <w:p w14:paraId="671061CF" w14:textId="0110FED0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A85261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7C12E268" w:rsidR="00D6381D" w:rsidRPr="00C70C76" w:rsidRDefault="00D6381D" w:rsidP="00D6381D">
            <w:r w:rsidRPr="00344F78">
              <w:t>Preform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7241E41E" w:rsidR="00D6381D" w:rsidRPr="00C70C76" w:rsidRDefault="00D6381D" w:rsidP="00D6381D">
            <w:r w:rsidRPr="00344F78">
              <w:t>1809</w:t>
            </w:r>
          </w:p>
        </w:tc>
        <w:tc>
          <w:tcPr>
            <w:tcW w:w="7650" w:type="dxa"/>
            <w:vAlign w:val="center"/>
          </w:tcPr>
          <w:p w14:paraId="23A9DB83" w14:textId="64D94A1C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7EFCEDB5" w:rsidR="00D6381D" w:rsidRPr="00C70C76" w:rsidRDefault="00D6381D" w:rsidP="00D6381D">
            <w:r w:rsidRPr="00344F78">
              <w:t>1810</w:t>
            </w:r>
          </w:p>
        </w:tc>
        <w:tc>
          <w:tcPr>
            <w:tcW w:w="7650" w:type="dxa"/>
            <w:vAlign w:val="center"/>
          </w:tcPr>
          <w:p w14:paraId="04603078" w14:textId="48383B47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2E5DB897" w:rsidR="00D6381D" w:rsidRPr="00C70C76" w:rsidRDefault="00D6381D" w:rsidP="00D6381D">
            <w:r w:rsidRPr="00344F78">
              <w:t>Replace all components in a gravity and/or pressure assist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35AECFB4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1</w:t>
            </w:r>
          </w:p>
        </w:tc>
        <w:tc>
          <w:tcPr>
            <w:tcW w:w="7650" w:type="dxa"/>
            <w:vAlign w:val="center"/>
          </w:tcPr>
          <w:p w14:paraId="5C585CFE" w14:textId="0657C99A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77E8EF8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0843E0A" w14:textId="09FAA5C3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2</w:t>
            </w:r>
          </w:p>
        </w:tc>
        <w:tc>
          <w:tcPr>
            <w:tcW w:w="7650" w:type="dxa"/>
            <w:vAlign w:val="center"/>
          </w:tcPr>
          <w:p w14:paraId="5C4CDEF2" w14:textId="2D998DE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4781E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E3A8BE7" w14:textId="3D069D72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3</w:t>
            </w:r>
          </w:p>
        </w:tc>
        <w:tc>
          <w:tcPr>
            <w:tcW w:w="7650" w:type="dxa"/>
            <w:vAlign w:val="center"/>
          </w:tcPr>
          <w:p w14:paraId="6715DFAD" w14:textId="54993226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4D32E9F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2CF59C56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67412F42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near boiler fittings, controls</w:t>
            </w:r>
            <w:r w:rsidR="00855E1B">
              <w:t>,</w:t>
            </w:r>
            <w:r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lastRenderedPageBreak/>
              <w:t>2102</w:t>
            </w:r>
          </w:p>
        </w:tc>
        <w:tc>
          <w:tcPr>
            <w:tcW w:w="7650" w:type="dxa"/>
            <w:vAlign w:val="center"/>
          </w:tcPr>
          <w:p w14:paraId="50BD9BB8" w14:textId="7B36E35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783DAB1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3</w:t>
            </w:r>
          </w:p>
        </w:tc>
        <w:tc>
          <w:tcPr>
            <w:tcW w:w="7650" w:type="dxa"/>
            <w:vAlign w:val="center"/>
          </w:tcPr>
          <w:p w14:paraId="07E93724" w14:textId="78A3329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D8FE9D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049C9C6" w14:textId="49760530" w:rsidR="00D6381D" w:rsidRPr="001F72A9" w:rsidRDefault="00D6381D" w:rsidP="00D6381D">
            <w:r w:rsidRPr="008D5515">
              <w:t>2104</w:t>
            </w:r>
          </w:p>
        </w:tc>
        <w:tc>
          <w:tcPr>
            <w:tcW w:w="7650" w:type="dxa"/>
            <w:vAlign w:val="center"/>
          </w:tcPr>
          <w:p w14:paraId="49CE6A5D" w14:textId="74960A63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79F471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509CC7E" w14:textId="57B162FF" w:rsidR="00D6381D" w:rsidRPr="001F72A9" w:rsidRDefault="00D6381D" w:rsidP="00D6381D">
            <w:r w:rsidRPr="008D5515">
              <w:t>2105</w:t>
            </w:r>
          </w:p>
        </w:tc>
        <w:tc>
          <w:tcPr>
            <w:tcW w:w="7650" w:type="dxa"/>
            <w:vAlign w:val="center"/>
          </w:tcPr>
          <w:p w14:paraId="23F6E866" w14:textId="7E7AFE30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4ABEE4D2" w:rsidR="00D6381D" w:rsidRPr="001F72A9" w:rsidRDefault="00D6381D" w:rsidP="00D6381D">
            <w:r w:rsidRPr="008D5515">
              <w:t>Explain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056A53BA" w:rsidR="00D6381D" w:rsidRPr="001F72A9" w:rsidRDefault="00D6381D" w:rsidP="00D6381D">
            <w:r w:rsidRPr="008D5515">
              <w:t>2107</w:t>
            </w:r>
          </w:p>
        </w:tc>
        <w:tc>
          <w:tcPr>
            <w:tcW w:w="7650" w:type="dxa"/>
            <w:vAlign w:val="center"/>
          </w:tcPr>
          <w:p w14:paraId="78B1A29B" w14:textId="185D3112" w:rsidR="00D6381D" w:rsidRPr="001F72A9" w:rsidRDefault="00D6381D" w:rsidP="00D6381D">
            <w:r w:rsidRPr="008D5515">
              <w:t>Explain the operation of draft controls.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667B3E97" w:rsidR="00D6381D" w:rsidRPr="00D11113" w:rsidRDefault="00D6381D" w:rsidP="00D6381D">
            <w:r w:rsidRPr="008D5515">
              <w:t>2108</w:t>
            </w:r>
          </w:p>
        </w:tc>
        <w:tc>
          <w:tcPr>
            <w:tcW w:w="7650" w:type="dxa"/>
            <w:vAlign w:val="center"/>
          </w:tcPr>
          <w:p w14:paraId="71A79041" w14:textId="70D01CE9" w:rsidR="00D6381D" w:rsidRPr="00D11113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4A303EC7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10743C7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5B60326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5E60DF7" w14:textId="1D8A0F32" w:rsidR="00D47433" w:rsidRDefault="00D47433" w:rsidP="00D47433">
      <w:pPr>
        <w:pStyle w:val="Heading2"/>
      </w:pPr>
      <w:r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324D6C22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 xml:space="preserve">Set up and inspect, 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DA4AB0">
      <w:headerReference w:type="default" r:id="rId7"/>
      <w:footerReference w:type="default" r:id="rId8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C56F4" w14:textId="77777777" w:rsidR="009130EE" w:rsidRDefault="009130EE" w:rsidP="000733E4">
      <w:pPr>
        <w:spacing w:after="0" w:line="240" w:lineRule="auto"/>
      </w:pPr>
      <w:r>
        <w:separator/>
      </w:r>
    </w:p>
  </w:endnote>
  <w:endnote w:type="continuationSeparator" w:id="0">
    <w:p w14:paraId="52F0E3D4" w14:textId="77777777" w:rsidR="009130EE" w:rsidRDefault="009130E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962118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D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89254" w14:textId="77777777" w:rsidR="009130EE" w:rsidRDefault="009130EE" w:rsidP="000733E4">
      <w:pPr>
        <w:spacing w:after="0" w:line="240" w:lineRule="auto"/>
      </w:pPr>
      <w:r>
        <w:separator/>
      </w:r>
    </w:p>
  </w:footnote>
  <w:footnote w:type="continuationSeparator" w:id="0">
    <w:p w14:paraId="1B23F135" w14:textId="77777777" w:rsidR="009130EE" w:rsidRDefault="009130E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21A3ED2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1027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qgUAYvjYX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F6474"/>
    <w:rsid w:val="0033180A"/>
    <w:rsid w:val="003A2995"/>
    <w:rsid w:val="003A6945"/>
    <w:rsid w:val="003D27C2"/>
    <w:rsid w:val="003D2D5C"/>
    <w:rsid w:val="003F39DD"/>
    <w:rsid w:val="00400CA6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704EF"/>
    <w:rsid w:val="00677C8F"/>
    <w:rsid w:val="006E0583"/>
    <w:rsid w:val="006F2192"/>
    <w:rsid w:val="007206F4"/>
    <w:rsid w:val="007865A2"/>
    <w:rsid w:val="00793AD0"/>
    <w:rsid w:val="007C61CD"/>
    <w:rsid w:val="007F0D96"/>
    <w:rsid w:val="007F79E0"/>
    <w:rsid w:val="008033D8"/>
    <w:rsid w:val="008413AD"/>
    <w:rsid w:val="00855E1B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0159E"/>
    <w:rsid w:val="00F13CC6"/>
    <w:rsid w:val="00F15EBF"/>
    <w:rsid w:val="00F769F4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37B3DB-18F6-47C8-B388-8FE78167974B}"/>
</file>

<file path=customXml/itemProps3.xml><?xml version="1.0" encoding="utf-8"?>
<ds:datastoreItem xmlns:ds="http://schemas.openxmlformats.org/officeDocument/2006/customXml" ds:itemID="{914631C4-0162-4C34-8BA9-FAA75FE2A0BA}"/>
</file>

<file path=customXml/itemProps4.xml><?xml version="1.0" encoding="utf-8"?>
<ds:datastoreItem xmlns:ds="http://schemas.openxmlformats.org/officeDocument/2006/customXml" ds:itemID="{B5F414E0-AFBA-4C3D-9D0B-6BF9D00643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25</Words>
  <Characters>6415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503 Plumbing Technology Plumber</dc:title>
  <dc:subject/>
  <dc:creator>Henry, Rachel</dc:creator>
  <cp:keywords/>
  <dc:description/>
  <cp:lastModifiedBy>Heimbach, Bunne</cp:lastModifiedBy>
  <cp:revision>2</cp:revision>
  <dcterms:created xsi:type="dcterms:W3CDTF">2022-04-18T17:40:00Z</dcterms:created>
  <dcterms:modified xsi:type="dcterms:W3CDTF">2022-04-1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